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A47FE4" w14:textId="35372884" w:rsidR="0006490E" w:rsidRDefault="009431F7" w:rsidP="0025284B">
      <w:pPr>
        <w:bidi/>
        <w:rPr>
          <w:rFonts w:ascii="Times New Roman" w:eastAsia="Times New Roman" w:hAnsi="Times New Roman" w:cs="Times New Roman"/>
          <w:b/>
          <w:bCs/>
          <w:sz w:val="32"/>
          <w:szCs w:val="32"/>
          <w:rtl/>
          <w:lang w:bidi="ar-IQ"/>
        </w:rPr>
      </w:pPr>
      <w:r w:rsidRPr="009431F7">
        <w:rPr>
          <w:rFonts w:asciiTheme="majorBidi" w:hAnsiTheme="majorBidi" w:cstheme="majorBidi"/>
          <w:noProof/>
          <w:sz w:val="32"/>
          <w:szCs w:val="32"/>
          <w:lang w:val="en-GB" w:eastAsia="en-GB"/>
        </w:rPr>
        <w:drawing>
          <wp:anchor distT="0" distB="0" distL="0" distR="0" simplePos="0" relativeHeight="251659264" behindDoc="0" locked="0" layoutInCell="1" allowOverlap="1" wp14:anchorId="3240DFE2" wp14:editId="722220A0">
            <wp:simplePos x="0" y="0"/>
            <wp:positionH relativeFrom="page">
              <wp:posOffset>417830</wp:posOffset>
            </wp:positionH>
            <wp:positionV relativeFrom="paragraph">
              <wp:posOffset>-530225</wp:posOffset>
            </wp:positionV>
            <wp:extent cx="1171575" cy="1304925"/>
            <wp:effectExtent l="0" t="0" r="9525" b="952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B7FD86" w14:textId="54E96312" w:rsidR="00B73352" w:rsidRPr="00B73352" w:rsidRDefault="00B73352" w:rsidP="0006490E">
      <w:pPr>
        <w:bidi/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</w:pPr>
      <w:r w:rsidRPr="00B73352"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  <w:t xml:space="preserve">المعلومات الشخصية </w:t>
      </w:r>
    </w:p>
    <w:p w14:paraId="1300D18F" w14:textId="04F9E44C" w:rsidR="00C00574" w:rsidRDefault="0006490E" w:rsidP="00B73352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الاسم :</w:t>
      </w:r>
      <w:r w:rsidR="0025284B" w:rsidRP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139726F1"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هدى سعد 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مظهر</w:t>
      </w:r>
      <w:r w:rsidR="0025284B" w:rsidRP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عبد الهادي السامرائي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</w:t>
      </w:r>
    </w:p>
    <w:p w14:paraId="42DF2041" w14:textId="55A07071" w:rsidR="00B73352" w:rsidRDefault="00B73352" w:rsidP="00B73352">
      <w:pPr>
        <w:bidi/>
        <w:rPr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البريد الالكتروني:  </w:t>
      </w:r>
      <w:hyperlink r:id="rId6" w:history="1">
        <w:r w:rsidRPr="002D5B4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udasaad.94@uomustansiriyah.edu.iq</w:t>
        </w:r>
      </w:hyperlink>
    </w:p>
    <w:p w14:paraId="24B87EE8" w14:textId="77777777" w:rsidR="00B73352" w:rsidRPr="002D5B44" w:rsidRDefault="00B73352" w:rsidP="00B73352">
      <w:pPr>
        <w:bidi/>
        <w:rPr>
          <w:rFonts w:asciiTheme="majorBidi" w:eastAsia="Times New Roman" w:hAnsiTheme="majorBidi" w:cstheme="majorBidi"/>
          <w:sz w:val="24"/>
          <w:szCs w:val="24"/>
          <w:lang w:val="en-GB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الهاتف: </w:t>
      </w:r>
      <w:r w:rsidRPr="002D5B44">
        <w:rPr>
          <w:rFonts w:asciiTheme="majorBidi" w:eastAsia="Times New Roman" w:hAnsiTheme="majorBidi" w:cs="Times New Roman"/>
          <w:sz w:val="24"/>
          <w:szCs w:val="24"/>
          <w:rtl/>
        </w:rPr>
        <w:t>+9647800780538</w:t>
      </w:r>
    </w:p>
    <w:p w14:paraId="726E7BFF" w14:textId="77777777" w:rsidR="00B73352" w:rsidRPr="00B73352" w:rsidRDefault="00B73352" w:rsidP="00B73352">
      <w:pPr>
        <w:bidi/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</w:pPr>
      <w:r w:rsidRPr="00B73352"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  <w:t xml:space="preserve">المؤهلات العلمية </w:t>
      </w:r>
    </w:p>
    <w:p w14:paraId="3AFCE682" w14:textId="1397DCA0" w:rsidR="00B73352" w:rsidRDefault="00B73352" w:rsidP="00B73352">
      <w:pPr>
        <w:bidi/>
        <w:rPr>
          <w:rFonts w:asciiTheme="majorBidi" w:eastAsia="Times New Roman" w:hAnsiTheme="majorBidi" w:cs="Times New Roman"/>
          <w:sz w:val="24"/>
          <w:szCs w:val="24"/>
          <w:rtl/>
        </w:rPr>
      </w:pP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بكالوريوس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>: جامعة التراث تخصص اللغه الانلكليزية سنة التخرج 2016</w:t>
      </w:r>
    </w:p>
    <w:p w14:paraId="7CA3E578" w14:textId="47F90830" w:rsidR="00B73352" w:rsidRDefault="00B73352" w:rsidP="00B73352">
      <w:pPr>
        <w:bidi/>
        <w:rPr>
          <w:rFonts w:asciiTheme="majorBidi" w:eastAsia="Times New Roman" w:hAnsiTheme="majorBidi" w:cs="Times New Roman"/>
          <w:sz w:val="24"/>
          <w:szCs w:val="24"/>
          <w:rtl/>
        </w:rPr>
      </w:pP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 xml:space="preserve"> ماجستير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: جامعة العلوم الماليزية </w:t>
      </w: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(</w:t>
      </w:r>
      <w:proofErr w:type="spellStart"/>
      <w:r w:rsidRPr="00B73352">
        <w:rPr>
          <w:rFonts w:asciiTheme="majorBidi" w:eastAsia="Times New Roman" w:hAnsiTheme="majorBidi" w:cs="Times New Roman"/>
          <w:sz w:val="24"/>
          <w:szCs w:val="24"/>
        </w:rPr>
        <w:t>Universiti</w:t>
      </w:r>
      <w:proofErr w:type="spellEnd"/>
      <w:r w:rsidRPr="00B73352">
        <w:rPr>
          <w:rFonts w:asciiTheme="majorBidi" w:eastAsia="Times New Roman" w:hAnsiTheme="majorBidi" w:cs="Times New Roman"/>
          <w:sz w:val="24"/>
          <w:szCs w:val="24"/>
        </w:rPr>
        <w:t xml:space="preserve"> </w:t>
      </w:r>
      <w:proofErr w:type="spellStart"/>
      <w:r w:rsidRPr="00B73352">
        <w:rPr>
          <w:rFonts w:asciiTheme="majorBidi" w:eastAsia="Times New Roman" w:hAnsiTheme="majorBidi" w:cs="Times New Roman"/>
          <w:sz w:val="24"/>
          <w:szCs w:val="24"/>
        </w:rPr>
        <w:t>Sains</w:t>
      </w:r>
      <w:proofErr w:type="spellEnd"/>
      <w:r w:rsidRPr="00B73352">
        <w:rPr>
          <w:rFonts w:asciiTheme="majorBidi" w:eastAsia="Times New Roman" w:hAnsiTheme="majorBidi" w:cs="Times New Roman"/>
          <w:sz w:val="24"/>
          <w:szCs w:val="24"/>
        </w:rPr>
        <w:t xml:space="preserve"> Malaysia</w:t>
      </w: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)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تخصص الترجمة الاحترافية سنة التخرج 2021</w:t>
      </w:r>
    </w:p>
    <w:p w14:paraId="61194222" w14:textId="0ED30B48" w:rsidR="00B73352" w:rsidRPr="00B73352" w:rsidRDefault="00B73352" w:rsidP="00B73352">
      <w:pPr>
        <w:bidi/>
        <w:rPr>
          <w:rFonts w:asciiTheme="majorBidi" w:eastAsia="Times New Roman" w:hAnsiTheme="majorBidi" w:cs="Times New Roman"/>
          <w:sz w:val="24"/>
          <w:szCs w:val="24"/>
        </w:rPr>
      </w:pP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 xml:space="preserve"> دكتوراه 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>: طالبة دكتورا</w:t>
      </w:r>
      <w:r w:rsidR="00207BAE">
        <w:rPr>
          <w:rFonts w:asciiTheme="majorBidi" w:eastAsia="Times New Roman" w:hAnsiTheme="majorBidi" w:cs="Times New Roman" w:hint="cs"/>
          <w:sz w:val="24"/>
          <w:szCs w:val="24"/>
          <w:rtl/>
        </w:rPr>
        <w:t>ه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في جامعة العلوم الماليزية </w:t>
      </w: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(</w:t>
      </w:r>
      <w:proofErr w:type="spellStart"/>
      <w:r w:rsidRPr="00B73352">
        <w:rPr>
          <w:rFonts w:asciiTheme="majorBidi" w:eastAsia="Times New Roman" w:hAnsiTheme="majorBidi" w:cs="Times New Roman"/>
          <w:sz w:val="24"/>
          <w:szCs w:val="24"/>
        </w:rPr>
        <w:t>Universiti</w:t>
      </w:r>
      <w:proofErr w:type="spellEnd"/>
      <w:r w:rsidRPr="00B73352">
        <w:rPr>
          <w:rFonts w:asciiTheme="majorBidi" w:eastAsia="Times New Roman" w:hAnsiTheme="majorBidi" w:cs="Times New Roman"/>
          <w:sz w:val="24"/>
          <w:szCs w:val="24"/>
        </w:rPr>
        <w:t xml:space="preserve"> </w:t>
      </w:r>
      <w:proofErr w:type="spellStart"/>
      <w:r w:rsidRPr="00B73352">
        <w:rPr>
          <w:rFonts w:asciiTheme="majorBidi" w:eastAsia="Times New Roman" w:hAnsiTheme="majorBidi" w:cs="Times New Roman"/>
          <w:sz w:val="24"/>
          <w:szCs w:val="24"/>
        </w:rPr>
        <w:t>Sains</w:t>
      </w:r>
      <w:proofErr w:type="spellEnd"/>
      <w:r w:rsidRPr="00B73352">
        <w:rPr>
          <w:rFonts w:asciiTheme="majorBidi" w:eastAsia="Times New Roman" w:hAnsiTheme="majorBidi" w:cs="Times New Roman"/>
          <w:sz w:val="24"/>
          <w:szCs w:val="24"/>
        </w:rPr>
        <w:t xml:space="preserve"> Malaysia</w:t>
      </w: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)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تخصص </w:t>
      </w:r>
      <w:r w:rsidRPr="00B73352">
        <w:rPr>
          <w:rFonts w:asciiTheme="majorBidi" w:eastAsia="Times New Roman" w:hAnsiTheme="majorBidi" w:cs="Times New Roman"/>
          <w:sz w:val="24"/>
          <w:szCs w:val="24"/>
          <w:rtl/>
        </w:rPr>
        <w:t>الترجمة التقنية والتكنولوجية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مرحلة المناقشة</w:t>
      </w:r>
    </w:p>
    <w:p w14:paraId="0D6A9E46" w14:textId="70A0B7EB" w:rsidR="00B73352" w:rsidRPr="00B73352" w:rsidRDefault="00B73352" w:rsidP="0006490E">
      <w:pPr>
        <w:bidi/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</w:pPr>
      <w:r w:rsidRPr="00B73352"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  <w:t>الخبرة الأكاديمية والوظيفية</w:t>
      </w:r>
    </w:p>
    <w:p w14:paraId="084B4F19" w14:textId="44011B16" w:rsidR="00B73352" w:rsidRPr="00B73352" w:rsidRDefault="00B73352" w:rsidP="00B73352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اللقب العلمي : مدرس مساعد </w:t>
      </w:r>
    </w:p>
    <w:p w14:paraId="6DCAA5C6" w14:textId="3743176C" w:rsidR="00C8574F" w:rsidRDefault="0006490E" w:rsidP="00207BAE">
      <w:pPr>
        <w:bidi/>
        <w:rPr>
          <w:rFonts w:asciiTheme="majorBidi" w:eastAsia="Times New Roman" w:hAnsiTheme="majorBidi" w:cstheme="majorBidi" w:hint="cs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مكان العمل : الجامعة المستنصرية / كلية طب الاسنان</w:t>
      </w:r>
      <w:r w:rsidR="00BE7230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0025284B" w:rsidRP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فرع العلوم الاساسية</w:t>
      </w:r>
      <w:r w:rsidR="0025284B" w:rsidRPr="002D5B44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23E6614E" w14:textId="7029D7F9" w:rsidR="00BE7230" w:rsidRPr="00B73352" w:rsidRDefault="00BE7230" w:rsidP="008B6A05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الخبرة الاكاديمية: تدريس لمادة اللغه الانكليزية عن خبرة </w:t>
      </w:r>
      <w:r w:rsidR="008B6A05">
        <w:rPr>
          <w:rFonts w:asciiTheme="majorBidi" w:eastAsia="Times New Roman" w:hAnsiTheme="majorBidi" w:cstheme="majorBidi" w:hint="cs"/>
          <w:sz w:val="24"/>
          <w:szCs w:val="24"/>
          <w:rtl/>
        </w:rPr>
        <w:t>خمس</w:t>
      </w:r>
      <w:r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سنوات مع مادة المصطلحات الطبية الخاصة بالمرحلة الاولى والثانية عن خبرة ثلاث سنوات </w:t>
      </w:r>
    </w:p>
    <w:p w14:paraId="49E309C0" w14:textId="32A58669" w:rsidR="002D5B44" w:rsidRPr="002D5B44" w:rsidRDefault="002D5B44" w:rsidP="002D5B44">
      <w:pPr>
        <w:bidi/>
        <w:rPr>
          <w:rFonts w:asciiTheme="majorBidi" w:eastAsia="Times New Roman" w:hAnsiTheme="majorBidi" w:cstheme="majorBidi"/>
          <w:b/>
          <w:bCs/>
          <w:color w:val="0070C0"/>
          <w:sz w:val="32"/>
          <w:szCs w:val="32"/>
          <w:rtl/>
        </w:rPr>
      </w:pPr>
      <w:r w:rsidRPr="002D5B44">
        <w:rPr>
          <w:rFonts w:asciiTheme="majorBidi" w:eastAsia="Times New Roman" w:hAnsiTheme="majorBidi" w:cstheme="majorBidi" w:hint="cs"/>
          <w:b/>
          <w:bCs/>
          <w:color w:val="0070C0"/>
          <w:sz w:val="32"/>
          <w:szCs w:val="32"/>
          <w:rtl/>
        </w:rPr>
        <w:t>الابحاث المنشورة</w:t>
      </w:r>
    </w:p>
    <w:p w14:paraId="170E5404" w14:textId="59EC746A" w:rsidR="002D5B44" w:rsidRPr="002D5B44" w:rsidRDefault="002D5B44" w:rsidP="00E53460">
      <w:pPr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</w:rPr>
        <w:t>An Analysis of Translation Procedures of Culture-specific Items from English into Arabic Applied in “Sunshine in the Rain: A Maid's Courage”</w:t>
      </w:r>
      <w:r w:rsidR="00E5346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7" w:tgtFrame="_blank" w:history="1">
        <w:r w:rsidR="00E53460" w:rsidRPr="00E53460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15282/ijleal.v13i2.9632 </w:t>
        </w:r>
      </w:hyperlink>
    </w:p>
    <w:p w14:paraId="1BB9EC78" w14:textId="4A847B9E" w:rsidR="002D5B44" w:rsidRPr="002D5B44" w:rsidRDefault="002D5B44" w:rsidP="00E53460">
      <w:pPr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</w:rPr>
        <w:t xml:space="preserve">Enhancing Post-Editing Machine Translation Skills </w:t>
      </w:r>
      <w:proofErr w:type="gramStart"/>
      <w:r w:rsidRPr="002D5B44">
        <w:rPr>
          <w:rFonts w:asciiTheme="majorBidi" w:eastAsia="Times New Roman" w:hAnsiTheme="majorBidi" w:cstheme="majorBidi"/>
          <w:sz w:val="24"/>
          <w:szCs w:val="24"/>
        </w:rPr>
        <w:t>Among</w:t>
      </w:r>
      <w:proofErr w:type="gramEnd"/>
      <w:r w:rsidRPr="002D5B44">
        <w:rPr>
          <w:rFonts w:asciiTheme="majorBidi" w:eastAsia="Times New Roman" w:hAnsiTheme="majorBidi" w:cstheme="majorBidi"/>
          <w:sz w:val="24"/>
          <w:szCs w:val="24"/>
        </w:rPr>
        <w:t xml:space="preserve"> Iraqi Undergraduate Students</w:t>
      </w:r>
      <w:r w:rsidR="00E53460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hyperlink r:id="rId8" w:tgtFrame="_blank" w:history="1">
        <w:r w:rsidR="00E53460" w:rsidRPr="00E53460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 https://doi.org/10.31235/osf.io/2qxs6 </w:t>
        </w:r>
      </w:hyperlink>
    </w:p>
    <w:p w14:paraId="46B16C9B" w14:textId="74497554" w:rsidR="002D5B44" w:rsidRPr="002D5B44" w:rsidRDefault="002D5B44" w:rsidP="00E53460">
      <w:pPr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</w:rPr>
        <w:t>Gender Issues of Language in Translation:</w:t>
      </w:r>
      <w:r w:rsidR="00E53460">
        <w:rPr>
          <w:rFonts w:asciiTheme="majorBidi" w:eastAsia="Times New Roman" w:hAnsiTheme="majorBidi" w:cstheme="majorBidi"/>
          <w:sz w:val="24"/>
          <w:szCs w:val="24"/>
        </w:rPr>
        <w:t xml:space="preserve"> A Systematic Literature Review. </w:t>
      </w:r>
      <w:hyperlink r:id="rId9" w:tgtFrame="_blank" w:history="1">
        <w:r w:rsidR="00E53460" w:rsidRPr="00E53460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36777/ijollt2024.7.1.092 </w:t>
        </w:r>
      </w:hyperlink>
    </w:p>
    <w:p w14:paraId="2DE9A2AA" w14:textId="03D74083" w:rsidR="00F5612F" w:rsidRPr="002D5B44" w:rsidRDefault="002D5B44" w:rsidP="00E53460">
      <w:pPr>
        <w:bidi/>
        <w:jc w:val="right"/>
        <w:rPr>
          <w:rFonts w:asciiTheme="majorBidi" w:eastAsia="Times New Roman" w:hAnsiTheme="majorBidi" w:cstheme="majorBidi"/>
          <w:b/>
          <w:bCs/>
          <w:color w:val="4472C4" w:themeColor="accent1"/>
          <w:sz w:val="24"/>
          <w:szCs w:val="24"/>
        </w:rPr>
      </w:pPr>
      <w:proofErr w:type="gramStart"/>
      <w:r w:rsidRPr="002D5B44">
        <w:rPr>
          <w:rFonts w:asciiTheme="majorBidi" w:eastAsia="Times New Roman" w:hAnsiTheme="majorBidi" w:cstheme="majorBidi"/>
          <w:sz w:val="24"/>
          <w:szCs w:val="24"/>
        </w:rPr>
        <w:t>Challenges and strategies in post-editing English into Arabic Neural Machine Translations of movie subtitles</w:t>
      </w:r>
      <w:r w:rsidR="00E53460">
        <w:rPr>
          <w:rFonts w:asciiTheme="majorBidi" w:eastAsia="Times New Roman" w:hAnsiTheme="majorBidi" w:cstheme="majorBidi"/>
          <w:sz w:val="24"/>
          <w:szCs w:val="24"/>
        </w:rPr>
        <w:t>.</w:t>
      </w:r>
      <w:proofErr w:type="gramEnd"/>
      <w:r w:rsidR="00A90E3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5346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10" w:tgtFrame="_blank" w:history="1">
        <w:r w:rsidR="00E53460" w:rsidRPr="00E53460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22452/jml.vol35no1.7 </w:t>
        </w:r>
      </w:hyperlink>
      <w:r w:rsidR="00F5612F"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</w:t>
      </w:r>
    </w:p>
    <w:p w14:paraId="72F7F477" w14:textId="77777777" w:rsidR="002D5B44" w:rsidRPr="009431F7" w:rsidRDefault="002D5B44" w:rsidP="002D5B44">
      <w:pPr>
        <w:bidi/>
        <w:spacing w:before="80"/>
        <w:rPr>
          <w:rFonts w:asciiTheme="majorBidi" w:eastAsia="Times New Roman" w:hAnsiTheme="majorBidi" w:cstheme="majorBidi"/>
          <w:b/>
          <w:bCs/>
          <w:color w:val="4472C4" w:themeColor="accent1"/>
          <w:sz w:val="32"/>
          <w:szCs w:val="32"/>
          <w:rtl/>
        </w:rPr>
      </w:pPr>
      <w:r w:rsidRPr="009431F7">
        <w:rPr>
          <w:rFonts w:asciiTheme="majorBidi" w:eastAsia="Times New Roman" w:hAnsiTheme="majorBidi" w:cstheme="majorBidi"/>
          <w:b/>
          <w:bCs/>
          <w:color w:val="4472C4" w:themeColor="accent1"/>
          <w:sz w:val="32"/>
          <w:szCs w:val="32"/>
          <w:rtl/>
        </w:rPr>
        <w:t>الشهادات الاخرى</w:t>
      </w:r>
    </w:p>
    <w:p w14:paraId="2D6A70F8" w14:textId="77777777" w:rsidR="002D5B44" w:rsidRPr="002D5B44" w:rsidRDefault="002D5B44" w:rsidP="002D5B44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• شهادة مشاركة في المؤتمر كلية العلوم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/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الجامعة المستنصريه 2024</w:t>
      </w:r>
    </w:p>
    <w:p w14:paraId="677C97C2" w14:textId="77777777" w:rsidR="002D5B44" w:rsidRPr="002D5B44" w:rsidRDefault="002D5B44" w:rsidP="002D5B44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• شهادة مشاركة في مؤتمر المستنصرية الدولي الثاني لطب الأسنان 2023</w:t>
      </w:r>
    </w:p>
    <w:p w14:paraId="31D6DA20" w14:textId="77777777" w:rsidR="002D5B44" w:rsidRPr="002D5B44" w:rsidRDefault="002D5B44" w:rsidP="002D5B44">
      <w:pPr>
        <w:bidi/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 شهادة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IELTS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في المعهد البرطاني( ماليزيا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/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معهد بينانغ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-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19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)</w:t>
      </w:r>
    </w:p>
    <w:p w14:paraId="1A7ABFA4" w14:textId="77777777" w:rsidR="002D5B44" w:rsidRPr="002D5B44" w:rsidRDefault="002D5B44" w:rsidP="002D5B44">
      <w:pPr>
        <w:bidi/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• القواعد عند التحرير والتدقيق اللغوي ماليزيا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/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معهد اللغات-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19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)</w:t>
      </w:r>
    </w:p>
    <w:p w14:paraId="7216AB06" w14:textId="77777777" w:rsidR="002D5B44" w:rsidRPr="002D5B44" w:rsidRDefault="002D5B44" w:rsidP="002D5B44">
      <w:pPr>
        <w:bidi/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lastRenderedPageBreak/>
        <w:t xml:space="preserve"> • خطاب التدريب في الخطابة العامة قيادة التنمية الذاتية في بغداد-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18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) </w:t>
      </w:r>
    </w:p>
    <w:p w14:paraId="33EE54B3" w14:textId="083E8B98" w:rsidR="002D5B44" w:rsidRDefault="002D5B44" w:rsidP="00B73352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• شهادة مبادي التحدث اللغة الفرنسية في (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French Basic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بغداد-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16</w:t>
      </w:r>
      <w:r w:rsidRPr="002D5B44">
        <w:rPr>
          <w:rFonts w:asciiTheme="majorBidi" w:eastAsia="Times New Roman" w:hAnsiTheme="majorBidi" w:cstheme="majorBidi" w:hint="cs"/>
          <w:sz w:val="24"/>
          <w:szCs w:val="24"/>
          <w:rtl/>
        </w:rPr>
        <w:t>)</w:t>
      </w:r>
    </w:p>
    <w:p w14:paraId="3DE2F796" w14:textId="77777777" w:rsidR="00207BAE" w:rsidRDefault="00207BAE" w:rsidP="00207BAE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</w:p>
    <w:p w14:paraId="3F7AA665" w14:textId="39DD8B61" w:rsidR="002D5B44" w:rsidRPr="00C8574F" w:rsidRDefault="00C8574F" w:rsidP="002D5B44">
      <w:pPr>
        <w:bidi/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</w:pPr>
      <w:r w:rsidRPr="00C8574F">
        <w:rPr>
          <w:rFonts w:asciiTheme="majorBidi" w:eastAsia="Times New Roman" w:hAnsiTheme="majorBidi" w:cs="Times New Roman"/>
          <w:b/>
          <w:bCs/>
          <w:color w:val="0070C0"/>
          <w:sz w:val="32"/>
          <w:szCs w:val="32"/>
          <w:rtl/>
        </w:rPr>
        <w:t>المهارات واللغات</w:t>
      </w:r>
    </w:p>
    <w:p w14:paraId="497F75F8" w14:textId="110D2C1C" w:rsidR="00C8574F" w:rsidRDefault="00452C6B" w:rsidP="00D32023">
      <w:pPr>
        <w:bidi/>
        <w:rPr>
          <w:rFonts w:asciiTheme="majorBidi" w:eastAsia="Times New Roman" w:hAnsiTheme="majorBidi" w:cs="Times New Roman"/>
          <w:sz w:val="24"/>
          <w:szCs w:val="24"/>
          <w:rtl/>
        </w:rPr>
      </w:pP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 العربية، الإنجليزية (</w:t>
      </w:r>
      <w:r w:rsidR="00D32023">
        <w:rPr>
          <w:rFonts w:asciiTheme="majorBidi" w:eastAsia="Times New Roman" w:hAnsiTheme="majorBidi" w:cs="Times New Roman" w:hint="cs"/>
          <w:sz w:val="24"/>
          <w:szCs w:val="24"/>
          <w:rtl/>
        </w:rPr>
        <w:t>محترف</w:t>
      </w: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 – </w:t>
      </w:r>
      <w:r w:rsidRPr="00452C6B">
        <w:rPr>
          <w:rFonts w:asciiTheme="majorBidi" w:eastAsia="Times New Roman" w:hAnsiTheme="majorBidi" w:cstheme="majorBidi"/>
          <w:sz w:val="24"/>
          <w:szCs w:val="24"/>
        </w:rPr>
        <w:t>IELTS 2019</w:t>
      </w: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>)</w:t>
      </w:r>
      <w:r w:rsidR="00D32023"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</w:t>
      </w:r>
      <w:bookmarkStart w:id="0" w:name="_GoBack"/>
      <w:bookmarkEnd w:id="0"/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>، الفرنسية (مبتدئ</w:t>
      </w:r>
      <w:r>
        <w:rPr>
          <w:rFonts w:asciiTheme="majorBidi" w:eastAsia="Times New Roman" w:hAnsiTheme="majorBidi" w:cs="Times New Roman" w:hint="cs"/>
          <w:sz w:val="24"/>
          <w:szCs w:val="24"/>
          <w:rtl/>
        </w:rPr>
        <w:t>)</w:t>
      </w:r>
    </w:p>
    <w:p w14:paraId="10C44890" w14:textId="19A8197F" w:rsidR="00452C6B" w:rsidRPr="002D5B44" w:rsidRDefault="00452C6B" w:rsidP="00452C6B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مهارات تقنية: </w:t>
      </w:r>
      <w:r w:rsidRPr="00452C6B">
        <w:rPr>
          <w:rFonts w:asciiTheme="majorBidi" w:eastAsia="Times New Roman" w:hAnsiTheme="majorBidi" w:cstheme="majorBidi"/>
          <w:sz w:val="24"/>
          <w:szCs w:val="24"/>
        </w:rPr>
        <w:t>Microsoft Office, CAT Tools</w:t>
      </w: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 (مثل </w:t>
      </w:r>
      <w:r w:rsidRPr="00452C6B">
        <w:rPr>
          <w:rFonts w:asciiTheme="majorBidi" w:eastAsia="Times New Roman" w:hAnsiTheme="majorBidi" w:cstheme="majorBidi"/>
          <w:sz w:val="24"/>
          <w:szCs w:val="24"/>
        </w:rPr>
        <w:t xml:space="preserve">SDL </w:t>
      </w:r>
      <w:proofErr w:type="spellStart"/>
      <w:r w:rsidRPr="00452C6B">
        <w:rPr>
          <w:rFonts w:asciiTheme="majorBidi" w:eastAsia="Times New Roman" w:hAnsiTheme="majorBidi" w:cstheme="majorBidi"/>
          <w:sz w:val="24"/>
          <w:szCs w:val="24"/>
        </w:rPr>
        <w:t>Trados</w:t>
      </w:r>
      <w:proofErr w:type="spellEnd"/>
      <w:r w:rsidRPr="00452C6B">
        <w:rPr>
          <w:rFonts w:asciiTheme="majorBidi" w:eastAsia="Times New Roman" w:hAnsiTheme="majorBidi" w:cstheme="majorBidi"/>
          <w:sz w:val="24"/>
          <w:szCs w:val="24"/>
        </w:rPr>
        <w:t>/</w:t>
      </w:r>
      <w:proofErr w:type="spellStart"/>
      <w:r w:rsidRPr="00452C6B">
        <w:rPr>
          <w:rFonts w:asciiTheme="majorBidi" w:eastAsia="Times New Roman" w:hAnsiTheme="majorBidi" w:cstheme="majorBidi"/>
          <w:sz w:val="24"/>
          <w:szCs w:val="24"/>
        </w:rPr>
        <w:t>Wordfast</w:t>
      </w:r>
      <w:proofErr w:type="spellEnd"/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), </w:t>
      </w:r>
      <w:r w:rsidRPr="00452C6B">
        <w:rPr>
          <w:rFonts w:asciiTheme="majorBidi" w:eastAsia="Times New Roman" w:hAnsiTheme="majorBidi" w:cstheme="majorBidi"/>
          <w:sz w:val="24"/>
          <w:szCs w:val="24"/>
        </w:rPr>
        <w:t>SPSS</w:t>
      </w:r>
      <w:r w:rsidRPr="00452C6B">
        <w:rPr>
          <w:rFonts w:asciiTheme="majorBidi" w:eastAsia="Times New Roman" w:hAnsiTheme="majorBidi" w:cs="Times New Roman"/>
          <w:sz w:val="24"/>
          <w:szCs w:val="24"/>
          <w:rtl/>
        </w:rPr>
        <w:t xml:space="preserve"> أو </w:t>
      </w:r>
      <w:proofErr w:type="spellStart"/>
      <w:r w:rsidRPr="00452C6B">
        <w:rPr>
          <w:rFonts w:asciiTheme="majorBidi" w:eastAsia="Times New Roman" w:hAnsiTheme="majorBidi" w:cstheme="majorBidi"/>
          <w:sz w:val="24"/>
          <w:szCs w:val="24"/>
        </w:rPr>
        <w:t>SmartPL</w:t>
      </w:r>
      <w:proofErr w:type="spellEnd"/>
    </w:p>
    <w:p w14:paraId="7629D15D" w14:textId="3D51DAAA" w:rsidR="00B73352" w:rsidRDefault="00B73352" w:rsidP="00625FE0">
      <w:pPr>
        <w:bidi/>
        <w:rPr>
          <w:rFonts w:asciiTheme="majorBidi" w:eastAsia="Times New Roman" w:hAnsiTheme="majorBidi" w:cs="Times New Roman"/>
          <w:b/>
          <w:bCs/>
          <w:color w:val="4472C4" w:themeColor="accent1"/>
          <w:sz w:val="32"/>
          <w:szCs w:val="32"/>
          <w:rtl/>
        </w:rPr>
      </w:pPr>
      <w:r w:rsidRPr="00B73352">
        <w:rPr>
          <w:rFonts w:asciiTheme="majorBidi" w:eastAsia="Times New Roman" w:hAnsiTheme="majorBidi" w:cs="Times New Roman"/>
          <w:b/>
          <w:bCs/>
          <w:color w:val="4472C4" w:themeColor="accent1"/>
          <w:sz w:val="32"/>
          <w:szCs w:val="32"/>
          <w:rtl/>
        </w:rPr>
        <w:t>المؤتمرات والورش</w:t>
      </w:r>
    </w:p>
    <w:p w14:paraId="04C775E7" w14:textId="3DD6D803" w:rsidR="00625FE0" w:rsidRPr="002D5B44" w:rsidRDefault="00625FE0" w:rsidP="00B73352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 الفساد الاداري ودورة في تفشي البطالة  </w:t>
      </w:r>
      <w:r w:rsidRPr="002D5B44">
        <w:rPr>
          <w:rFonts w:asciiTheme="majorBidi" w:hAnsiTheme="majorBidi" w:cstheme="majorBidi"/>
          <w:sz w:val="24"/>
          <w:szCs w:val="24"/>
          <w:rtl/>
        </w:rPr>
        <w:t>في كلية طب الاسنان / الجامعة المستنصرية التعليم المستمر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2023</w:t>
      </w:r>
    </w:p>
    <w:p w14:paraId="2F08AD20" w14:textId="62C4E2B2" w:rsidR="009431F7" w:rsidRPr="002D5B44" w:rsidRDefault="009431F7" w:rsidP="009431F7">
      <w:pPr>
        <w:bidi/>
        <w:rPr>
          <w:rFonts w:asciiTheme="majorBidi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هجرة غير شرعية واهم مخاطرها </w:t>
      </w:r>
      <w:r w:rsidRPr="002D5B44">
        <w:rPr>
          <w:rFonts w:asciiTheme="majorBidi" w:hAnsiTheme="majorBidi" w:cstheme="majorBidi"/>
          <w:sz w:val="24"/>
          <w:szCs w:val="24"/>
          <w:rtl/>
        </w:rPr>
        <w:t xml:space="preserve"> في كلية طب الاسنان / الجامعة المستنصرية وحدة الارشاد النفسي والتوجيه التربوي 2023</w:t>
      </w:r>
    </w:p>
    <w:p w14:paraId="4BA313E0" w14:textId="37CE1699" w:rsidR="009431F7" w:rsidRPr="002D5B44" w:rsidRDefault="009431F7" w:rsidP="009431F7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 مفهوم الجندرة وتداعياته الاجتماعية والنفسية على المجتمع العراقي </w:t>
      </w:r>
      <w:r w:rsidRPr="002D5B44">
        <w:rPr>
          <w:rFonts w:asciiTheme="majorBidi" w:hAnsiTheme="majorBidi" w:cstheme="majorBidi"/>
          <w:sz w:val="24"/>
          <w:szCs w:val="24"/>
          <w:rtl/>
        </w:rPr>
        <w:t>في كلية طب ا</w:t>
      </w:r>
      <w:r w:rsidRPr="002D5B44">
        <w:rPr>
          <w:rFonts w:asciiTheme="majorBidi" w:hAnsiTheme="majorBidi" w:cstheme="majorBidi" w:hint="cs"/>
          <w:sz w:val="24"/>
          <w:szCs w:val="24"/>
          <w:rtl/>
        </w:rPr>
        <w:t>لا</w:t>
      </w:r>
      <w:r w:rsidRPr="002D5B44">
        <w:rPr>
          <w:rFonts w:asciiTheme="majorBidi" w:hAnsiTheme="majorBidi" w:cstheme="majorBidi"/>
          <w:sz w:val="24"/>
          <w:szCs w:val="24"/>
          <w:rtl/>
        </w:rPr>
        <w:t>سنان / الجامعة المستنصرية التعليم المستمر 2024</w:t>
      </w:r>
    </w:p>
    <w:p w14:paraId="73FBD116" w14:textId="47397D54" w:rsidR="009431F7" w:rsidRPr="002D5B44" w:rsidRDefault="009431F7" w:rsidP="009431F7">
      <w:pPr>
        <w:bidi/>
        <w:rPr>
          <w:rFonts w:asciiTheme="majorBidi" w:eastAsia="Times New Roman" w:hAnsiTheme="majorBidi" w:cstheme="majorBidi"/>
          <w:sz w:val="24"/>
          <w:szCs w:val="24"/>
          <w:rtl/>
          <w:lang w:val="en-MY" w:bidi="ar-IQ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• الامتحان الوطني الموحد للغة الانكليزية</w:t>
      </w:r>
      <w:r w:rsidR="0025284B" w:rsidRP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INELT 2024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2D5B44">
        <w:rPr>
          <w:rFonts w:asciiTheme="majorBidi" w:hAnsiTheme="majorBidi" w:cstheme="majorBidi"/>
          <w:sz w:val="24"/>
          <w:szCs w:val="24"/>
          <w:rtl/>
        </w:rPr>
        <w:t>في كلية طب ا</w:t>
      </w:r>
      <w:r w:rsidRPr="002D5B44">
        <w:rPr>
          <w:rFonts w:asciiTheme="majorBidi" w:hAnsiTheme="majorBidi" w:cstheme="majorBidi" w:hint="cs"/>
          <w:sz w:val="24"/>
          <w:szCs w:val="24"/>
          <w:rtl/>
        </w:rPr>
        <w:t>لا</w:t>
      </w:r>
      <w:r w:rsidRPr="002D5B44">
        <w:rPr>
          <w:rFonts w:asciiTheme="majorBidi" w:hAnsiTheme="majorBidi" w:cstheme="majorBidi"/>
          <w:sz w:val="24"/>
          <w:szCs w:val="24"/>
          <w:rtl/>
        </w:rPr>
        <w:t>سنان / الجامعة المستنصرية التعليم المستمر 2024</w:t>
      </w:r>
    </w:p>
    <w:p w14:paraId="430CF331" w14:textId="14E062DD" w:rsidR="009431F7" w:rsidRPr="002D5B44" w:rsidRDefault="009431F7" w:rsidP="009431F7">
      <w:pPr>
        <w:bidi/>
        <w:rPr>
          <w:rFonts w:asciiTheme="majorBidi" w:eastAsia="Times New Roman" w:hAnsiTheme="majorBidi" w:cstheme="majorBidi"/>
          <w:sz w:val="24"/>
          <w:szCs w:val="24"/>
          <w:rtl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• تطوير مهارات الادارة الالكترونية ضمن نشاطات وحدة التاهيل والتوظيف والمتابعة 2024</w:t>
      </w:r>
    </w:p>
    <w:p w14:paraId="15027563" w14:textId="1A5E2232" w:rsidR="00B73352" w:rsidRDefault="00B73352" w:rsidP="00625FE0">
      <w:pPr>
        <w:bidi/>
        <w:rPr>
          <w:rFonts w:asciiTheme="majorBidi" w:eastAsia="Times New Roman" w:hAnsiTheme="majorBidi" w:cs="Times New Roman"/>
          <w:b/>
          <w:bCs/>
          <w:color w:val="4472C4" w:themeColor="accent1"/>
          <w:sz w:val="32"/>
          <w:szCs w:val="32"/>
          <w:rtl/>
        </w:rPr>
      </w:pPr>
      <w:r w:rsidRPr="00B73352">
        <w:rPr>
          <w:rFonts w:asciiTheme="majorBidi" w:eastAsia="Times New Roman" w:hAnsiTheme="majorBidi" w:cs="Times New Roman"/>
          <w:b/>
          <w:bCs/>
          <w:color w:val="4472C4" w:themeColor="accent1"/>
          <w:sz w:val="32"/>
          <w:szCs w:val="32"/>
          <w:rtl/>
        </w:rPr>
        <w:t>المهارات واللغات</w:t>
      </w:r>
    </w:p>
    <w:p w14:paraId="379D8957" w14:textId="094AC8B5" w:rsidR="139726F1" w:rsidRPr="002D5B44" w:rsidRDefault="139726F1" w:rsidP="00B73352">
      <w:pPr>
        <w:bidi/>
        <w:rPr>
          <w:rFonts w:asciiTheme="majorBidi" w:eastAsia="Times New Roman" w:hAnsiTheme="majorBidi" w:cstheme="majorBidi"/>
          <w:sz w:val="24"/>
          <w:szCs w:val="24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 مترجم من الانجليزية إلى العربية. </w:t>
      </w:r>
      <w:r w:rsidR="00625FE0" w:rsidRPr="002D5B44">
        <w:rPr>
          <w:rFonts w:asciiTheme="majorBidi" w:eastAsia="Times New Roman" w:hAnsiTheme="majorBidi" w:cstheme="majorBidi"/>
          <w:sz w:val="24"/>
          <w:szCs w:val="24"/>
          <w:rtl/>
        </w:rPr>
        <w:t>(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18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- حتى الان</w:t>
      </w:r>
      <w:r w:rsidR="00625FE0"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) 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مترجم فوري في شركة عالمية 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>تدعى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"</w:t>
      </w:r>
      <w:proofErr w:type="spellStart"/>
      <w:r w:rsidRPr="002D5B44">
        <w:rPr>
          <w:rFonts w:asciiTheme="majorBidi" w:eastAsia="Times New Roman" w:hAnsiTheme="majorBidi" w:cstheme="majorBidi"/>
          <w:sz w:val="24"/>
          <w:szCs w:val="24"/>
        </w:rPr>
        <w:t>Madico</w:t>
      </w:r>
      <w:proofErr w:type="spellEnd"/>
      <w:r w:rsidRPr="002D5B44">
        <w:rPr>
          <w:rFonts w:asciiTheme="majorBidi" w:eastAsia="Times New Roman" w:hAnsiTheme="majorBidi" w:cstheme="majorBidi"/>
          <w:sz w:val="24"/>
          <w:szCs w:val="24"/>
        </w:rPr>
        <w:t xml:space="preserve"> by Pro Protection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"بين العملاء امريكي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>ا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و المملكة العربية 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السعودي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>ه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>. إجراء البحوث وجمع المعلومات من مصادر متعددة وعرض النتائج. حل النزاعات والتفاوض المتبادل االتفاقات المفيدة بين الاطراف.</w:t>
      </w:r>
    </w:p>
    <w:p w14:paraId="41B0D842" w14:textId="01450287" w:rsidR="139726F1" w:rsidRPr="002D5B44" w:rsidRDefault="139726F1" w:rsidP="139726F1">
      <w:pPr>
        <w:bidi/>
        <w:rPr>
          <w:rFonts w:ascii="Times New Roman" w:eastAsia="Times New Roman" w:hAnsi="Times New Roman" w:cs="Times New Roman"/>
          <w:sz w:val="20"/>
          <w:szCs w:val="20"/>
        </w:rPr>
      </w:pP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• مترجم ومحرر.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021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-الحاضر ترجمة كتاب بعنوان </w:t>
      </w:r>
      <w:r w:rsidR="002D5B44" w:rsidRPr="002D5B44">
        <w:rPr>
          <w:rFonts w:asciiTheme="majorBidi" w:eastAsia="Times New Roman" w:hAnsiTheme="majorBidi" w:cs="Times New Roman"/>
          <w:sz w:val="24"/>
          <w:szCs w:val="24"/>
          <w:rtl/>
        </w:rPr>
        <w:t>“</w:t>
      </w:r>
      <w:r w:rsidR="002D5B44" w:rsidRPr="002D5B44">
        <w:rPr>
          <w:rFonts w:asciiTheme="majorBidi" w:eastAsia="Times New Roman" w:hAnsiTheme="majorBidi" w:cstheme="majorBidi"/>
          <w:sz w:val="24"/>
          <w:szCs w:val="24"/>
        </w:rPr>
        <w:t>Sunshine in the Rain: A Maid's Courage</w:t>
      </w:r>
      <w:r w:rsidR="002D5B44" w:rsidRPr="002D5B44">
        <w:rPr>
          <w:rFonts w:asciiTheme="majorBidi" w:eastAsia="Times New Roman" w:hAnsiTheme="majorBidi" w:cs="Times New Roman"/>
          <w:sz w:val="24"/>
          <w:szCs w:val="24"/>
          <w:rtl/>
        </w:rPr>
        <w:t>”</w:t>
      </w:r>
      <w:r w:rsidR="002D5B44">
        <w:rPr>
          <w:rFonts w:asciiTheme="majorBidi" w:eastAsia="Times New Roman" w:hAnsiTheme="majorBidi" w:cs="Times New Roman" w:hint="cs"/>
          <w:sz w:val="24"/>
          <w:szCs w:val="24"/>
          <w:rtl/>
        </w:rPr>
        <w:t xml:space="preserve"> 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إلى </w:t>
      </w:r>
      <w:r w:rsidR="002D5B44">
        <w:rPr>
          <w:rFonts w:asciiTheme="majorBidi" w:eastAsia="Times New Roman" w:hAnsiTheme="majorBidi" w:cstheme="majorBidi" w:hint="cs"/>
          <w:sz w:val="24"/>
          <w:szCs w:val="24"/>
          <w:rtl/>
        </w:rPr>
        <w:t>ال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عربي. منسوخة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2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كاملة بطول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100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صفحة ، </w:t>
      </w:r>
      <w:r w:rsidRPr="002D5B44">
        <w:rPr>
          <w:rFonts w:asciiTheme="majorBidi" w:eastAsia="Times New Roman" w:hAnsiTheme="majorBidi" w:cstheme="majorBidi"/>
          <w:sz w:val="24"/>
          <w:szCs w:val="24"/>
        </w:rPr>
        <w:t>15</w:t>
      </w:r>
      <w:r w:rsidRPr="002D5B44">
        <w:rPr>
          <w:rFonts w:asciiTheme="majorBidi" w:eastAsia="Times New Roman" w:hAnsiTheme="majorBidi" w:cstheme="majorBidi"/>
          <w:sz w:val="24"/>
          <w:szCs w:val="24"/>
          <w:rtl/>
        </w:rPr>
        <w:t xml:space="preserve"> ٪أسرع من معدل.</w:t>
      </w:r>
    </w:p>
    <w:p w14:paraId="31E2DFF8" w14:textId="1DF0D740" w:rsidR="139726F1" w:rsidRDefault="139726F1" w:rsidP="139726F1">
      <w:pPr>
        <w:bidi/>
        <w:rPr>
          <w:rFonts w:ascii="Times New Roman" w:eastAsia="Times New Roman" w:hAnsi="Times New Roman" w:cs="Times New Roman"/>
          <w:sz w:val="24"/>
          <w:szCs w:val="24"/>
        </w:rPr>
      </w:pPr>
    </w:p>
    <w:sectPr w:rsidR="13972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NjI3MjUxMbQwMDJW0lEKTi0uzszPAykwrAUAiaL83SwAAAA="/>
  </w:docVars>
  <w:rsids>
    <w:rsidRoot w:val="56928FE2"/>
    <w:rsid w:val="0006490E"/>
    <w:rsid w:val="00191CD3"/>
    <w:rsid w:val="00207BAE"/>
    <w:rsid w:val="0025284B"/>
    <w:rsid w:val="002D5B44"/>
    <w:rsid w:val="00452C6B"/>
    <w:rsid w:val="00471421"/>
    <w:rsid w:val="00625FE0"/>
    <w:rsid w:val="00842166"/>
    <w:rsid w:val="008B6A05"/>
    <w:rsid w:val="009431F7"/>
    <w:rsid w:val="00A40598"/>
    <w:rsid w:val="00A90E30"/>
    <w:rsid w:val="00A92C6A"/>
    <w:rsid w:val="00B73352"/>
    <w:rsid w:val="00BE7230"/>
    <w:rsid w:val="00C00574"/>
    <w:rsid w:val="00C8574F"/>
    <w:rsid w:val="00CC4FB4"/>
    <w:rsid w:val="00D32023"/>
    <w:rsid w:val="00DF2BD1"/>
    <w:rsid w:val="00DF7D30"/>
    <w:rsid w:val="00E53460"/>
    <w:rsid w:val="00F5612F"/>
    <w:rsid w:val="00FB55EB"/>
    <w:rsid w:val="055C08FB"/>
    <w:rsid w:val="13246932"/>
    <w:rsid w:val="139726F1"/>
    <w:rsid w:val="17E897BC"/>
    <w:rsid w:val="1B3960DB"/>
    <w:rsid w:val="319462F5"/>
    <w:rsid w:val="34CC03B7"/>
    <w:rsid w:val="3B221CDE"/>
    <w:rsid w:val="3CD7159C"/>
    <w:rsid w:val="3DC2EB09"/>
    <w:rsid w:val="51189D1B"/>
    <w:rsid w:val="529B451F"/>
    <w:rsid w:val="56928FE2"/>
    <w:rsid w:val="66DCCC9E"/>
    <w:rsid w:val="68789CFF"/>
    <w:rsid w:val="6C471058"/>
    <w:rsid w:val="6D32E5C5"/>
    <w:rsid w:val="7D50F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7FE2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28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2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1235/osf.io/2qxs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5282/ijleal.v13i2.9632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hudasaad.94@uomustansiriyah.edu.iq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i.org/10.22452/jml.vol35no1.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6777/ijollt2024.7.1.0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3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 Sammarraie Huda Saad Mudheher</dc:creator>
  <cp:lastModifiedBy>امانة مجلس الكلية</cp:lastModifiedBy>
  <cp:revision>2</cp:revision>
  <dcterms:created xsi:type="dcterms:W3CDTF">2025-09-16T08:28:00Z</dcterms:created>
  <dcterms:modified xsi:type="dcterms:W3CDTF">2025-09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b8ef68-a3e7-4b96-a992-cfed6e4de439</vt:lpwstr>
  </property>
</Properties>
</file>